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han o'donn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onn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2 earl drive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donnell.me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1926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op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